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55CF4" w14:textId="77777777" w:rsidR="00133203" w:rsidRPr="00133203" w:rsidRDefault="00133203" w:rsidP="00133203">
      <w:pPr>
        <w:rPr>
          <w:i/>
          <w:iCs/>
        </w:rPr>
      </w:pPr>
      <w:r w:rsidRPr="00133203">
        <w:rPr>
          <w:i/>
          <w:iCs/>
        </w:rPr>
        <w:t>Should the electoral college be abolished?</w:t>
      </w:r>
    </w:p>
    <w:p w14:paraId="301B0420" w14:textId="77777777" w:rsidR="00D15BD5" w:rsidRPr="00C72309" w:rsidRDefault="00D15BD5">
      <w:pPr>
        <w:rPr>
          <w:i/>
          <w:iCs/>
        </w:rPr>
      </w:pPr>
    </w:p>
    <w:sectPr w:rsidR="00D15BD5" w:rsidRPr="00C723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zS0MDI2MTczNbJQ0lEKTi0uzszPAykwrAUA5FWxMiwAAAA="/>
  </w:docVars>
  <w:rsids>
    <w:rsidRoot w:val="00133203"/>
    <w:rsid w:val="00133203"/>
    <w:rsid w:val="00C72309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EA830"/>
  <w15:chartTrackingRefBased/>
  <w15:docId w15:val="{C029BDAD-33B5-4C99-BC16-3DFD908B6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3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50118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6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</Words>
  <Characters>38</Characters>
  <Application>Microsoft Office Word</Application>
  <DocSecurity>0</DocSecurity>
  <Lines>1</Lines>
  <Paragraphs>1</Paragraphs>
  <ScaleCrop>false</ScaleCrop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9T21:59:00Z</dcterms:created>
  <dcterms:modified xsi:type="dcterms:W3CDTF">2022-05-19T22:00:00Z</dcterms:modified>
</cp:coreProperties>
</file>